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9F4E6E" w14:textId="77777777" w:rsidR="00C36AE9" w:rsidRDefault="00C36AE9" w:rsidP="00C36AE9">
      <w:pPr>
        <w:pStyle w:val="Heading2"/>
        <w:ind w:left="0" w:right="95"/>
        <w:jc w:val="left"/>
      </w:pPr>
    </w:p>
    <w:p w14:paraId="60590D44" w14:textId="77777777" w:rsidR="00BD4D88" w:rsidRDefault="00BD4D88" w:rsidP="00BD4D88">
      <w:pPr>
        <w:spacing w:line="276" w:lineRule="auto"/>
        <w:jc w:val="right"/>
      </w:pPr>
    </w:p>
    <w:p w14:paraId="794371D7" w14:textId="77777777" w:rsidR="00BD4D88" w:rsidRPr="00BD4D88" w:rsidRDefault="00BD4D88" w:rsidP="00BD4D88"/>
    <w:p w14:paraId="0039993F" w14:textId="77777777" w:rsidR="00BD4D88" w:rsidRPr="00BD4D88" w:rsidRDefault="00BD4D88" w:rsidP="00BD4D88"/>
    <w:p w14:paraId="14FC9E5A" w14:textId="77777777" w:rsidR="00BD4D88" w:rsidRPr="00BD4D88" w:rsidRDefault="00BD4D88" w:rsidP="00BD4D88"/>
    <w:p w14:paraId="33394D38" w14:textId="77777777" w:rsidR="00BD4D88" w:rsidRPr="00BD4D88" w:rsidRDefault="00BD4D88" w:rsidP="00BD4D88"/>
    <w:p w14:paraId="0F9411BE" w14:textId="77777777" w:rsidR="00BD4D88" w:rsidRPr="00BD4D88" w:rsidRDefault="00BD4D88" w:rsidP="00BD4D88"/>
    <w:p w14:paraId="53C10EC3" w14:textId="77777777" w:rsidR="00BD4D88" w:rsidRPr="00BD4D88" w:rsidRDefault="00BD4D88" w:rsidP="00BD4D88"/>
    <w:p w14:paraId="74810752" w14:textId="77777777" w:rsidR="00BD4D88" w:rsidRPr="00BD4D88" w:rsidRDefault="00BD4D88" w:rsidP="00BD4D88"/>
    <w:p w14:paraId="25116FB8" w14:textId="77777777" w:rsidR="00BD4D88" w:rsidRPr="00BD4D88" w:rsidRDefault="00BD4D88" w:rsidP="00BD4D88"/>
    <w:p w14:paraId="41B2A311" w14:textId="77777777" w:rsidR="00BD4D88" w:rsidRPr="00BD4D88" w:rsidRDefault="00BD4D88" w:rsidP="00BD4D88"/>
    <w:p w14:paraId="4F03415F" w14:textId="77777777" w:rsidR="00BD4D88" w:rsidRPr="00BD4D88" w:rsidRDefault="00BD4D88" w:rsidP="00BD4D88"/>
    <w:p w14:paraId="6B21B9F3" w14:textId="77777777" w:rsidR="00BD4D88" w:rsidRPr="00BD4D88" w:rsidRDefault="00BD4D88" w:rsidP="00BD4D88"/>
    <w:p w14:paraId="575A776B" w14:textId="77777777" w:rsidR="00BD4D88" w:rsidRPr="00BD4D88" w:rsidRDefault="00BD4D88" w:rsidP="00BD4D88"/>
    <w:p w14:paraId="691CE961" w14:textId="77777777" w:rsidR="00BD4D88" w:rsidRPr="00BD4D88" w:rsidRDefault="00BD4D88" w:rsidP="00BD4D88"/>
    <w:p w14:paraId="3E8EB4DB" w14:textId="77777777" w:rsidR="00BD4D88" w:rsidRPr="00BD4D88" w:rsidRDefault="00BD4D88" w:rsidP="00BD4D88"/>
    <w:p w14:paraId="071E6C91" w14:textId="77777777" w:rsidR="00BD4D88" w:rsidRPr="00BD4D88" w:rsidRDefault="00BD4D88" w:rsidP="00BD4D88"/>
    <w:p w14:paraId="33A70A6B" w14:textId="77777777" w:rsidR="00BD4D88" w:rsidRDefault="00BD4D88" w:rsidP="00BD4D88">
      <w:pPr>
        <w:spacing w:line="276" w:lineRule="auto"/>
        <w:jc w:val="right"/>
      </w:pPr>
    </w:p>
    <w:p w14:paraId="139E7898" w14:textId="77777777" w:rsidR="00BD4D88" w:rsidRPr="00BD4D88" w:rsidRDefault="00BD4D88" w:rsidP="00BD4D88"/>
    <w:p w14:paraId="712F99C2" w14:textId="77777777" w:rsidR="00BD4D88" w:rsidRPr="00BD4D88" w:rsidRDefault="00BD4D88" w:rsidP="00BD4D88"/>
    <w:p w14:paraId="5DB25B19" w14:textId="77777777" w:rsidR="00BD4D88" w:rsidRPr="00BD4D88" w:rsidRDefault="00BD4D88" w:rsidP="00BD4D88"/>
    <w:p w14:paraId="0AB4F243" w14:textId="77777777" w:rsidR="00BD4D88" w:rsidRDefault="00BD4D88" w:rsidP="00BD4D88">
      <w:pPr>
        <w:spacing w:line="276" w:lineRule="auto"/>
        <w:jc w:val="right"/>
      </w:pPr>
    </w:p>
    <w:p w14:paraId="607D9FFB" w14:textId="77777777" w:rsidR="00BD4D88" w:rsidRDefault="00BD4D88" w:rsidP="00BD4D88">
      <w:pPr>
        <w:spacing w:line="276" w:lineRule="auto"/>
        <w:jc w:val="right"/>
      </w:pPr>
    </w:p>
    <w:p w14:paraId="20F43199" w14:textId="77777777" w:rsidR="00BD4D88" w:rsidRDefault="00BD4D88" w:rsidP="00BD4D88">
      <w:pPr>
        <w:spacing w:line="276" w:lineRule="auto"/>
        <w:jc w:val="right"/>
      </w:pPr>
    </w:p>
    <w:p w14:paraId="794C55EB" w14:textId="00890D1D" w:rsidR="00BD4D88" w:rsidRDefault="00BD4D88" w:rsidP="00BD4D88">
      <w:pPr>
        <w:tabs>
          <w:tab w:val="left" w:pos="5594"/>
        </w:tabs>
        <w:spacing w:line="276" w:lineRule="auto"/>
      </w:pPr>
      <w:r>
        <w:tab/>
      </w:r>
    </w:p>
    <w:p w14:paraId="6DF92C4E" w14:textId="77777777" w:rsidR="00BD4D88" w:rsidRDefault="00BD4D88" w:rsidP="00BD4D88">
      <w:pPr>
        <w:tabs>
          <w:tab w:val="left" w:pos="5594"/>
        </w:tabs>
        <w:spacing w:line="276" w:lineRule="auto"/>
      </w:pPr>
    </w:p>
    <w:p w14:paraId="3F087F80" w14:textId="77777777" w:rsidR="00BD4D88" w:rsidRDefault="00BD4D88" w:rsidP="00BD4D88">
      <w:pPr>
        <w:tabs>
          <w:tab w:val="left" w:pos="5594"/>
        </w:tabs>
        <w:spacing w:line="276" w:lineRule="auto"/>
      </w:pPr>
    </w:p>
    <w:p w14:paraId="3C610E82" w14:textId="77777777" w:rsidR="00BD4D88" w:rsidRDefault="00BD4D88" w:rsidP="00BD4D88">
      <w:pPr>
        <w:tabs>
          <w:tab w:val="left" w:pos="5594"/>
        </w:tabs>
        <w:spacing w:line="276" w:lineRule="auto"/>
      </w:pPr>
    </w:p>
    <w:p w14:paraId="452F8EC0" w14:textId="77777777" w:rsidR="00BD4D88" w:rsidRDefault="00BD4D88" w:rsidP="00BD4D88">
      <w:pPr>
        <w:tabs>
          <w:tab w:val="left" w:pos="5594"/>
        </w:tabs>
        <w:spacing w:line="276" w:lineRule="auto"/>
      </w:pPr>
    </w:p>
    <w:p w14:paraId="7B77ABAF" w14:textId="710F9EF6" w:rsidR="00BD4D88" w:rsidRPr="000B035A" w:rsidRDefault="00BD4D88" w:rsidP="00BD4D88">
      <w:pPr>
        <w:spacing w:line="276" w:lineRule="auto"/>
        <w:jc w:val="right"/>
        <w:rPr>
          <w:rFonts w:ascii="Times New Roman" w:hAnsi="Times New Roman" w:cs="Times New Roman"/>
          <w:b/>
          <w:bCs/>
          <w:sz w:val="32"/>
          <w:szCs w:val="32"/>
        </w:rPr>
      </w:pPr>
    </w:p>
    <w:p w14:paraId="39025CC0" w14:textId="1C8275D0" w:rsidR="00BD4D88" w:rsidRPr="00592F9D" w:rsidRDefault="00BD4D88" w:rsidP="00BD4D88">
      <w:pPr>
        <w:pBdr>
          <w:bottom w:val="single" w:sz="18" w:space="1" w:color="auto"/>
        </w:pBdr>
        <w:spacing w:line="276" w:lineRule="auto"/>
        <w:ind w:left="208"/>
        <w:jc w:val="righ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ABLE OF CONTENTS</w:t>
      </w:r>
    </w:p>
    <w:p w14:paraId="08A6A0E8" w14:textId="77777777" w:rsidR="00BD4D88" w:rsidRDefault="00BD4D88" w:rsidP="00BD4D88">
      <w:pPr>
        <w:tabs>
          <w:tab w:val="left" w:pos="5594"/>
        </w:tabs>
        <w:spacing w:line="276" w:lineRule="auto"/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6"/>
        <w:gridCol w:w="904"/>
        <w:gridCol w:w="73"/>
        <w:gridCol w:w="5997"/>
        <w:gridCol w:w="1128"/>
      </w:tblGrid>
      <w:tr w:rsidR="00BD4D88" w:rsidRPr="000F46F7" w14:paraId="0272CB62" w14:textId="77777777" w:rsidTr="006E232B">
        <w:trPr>
          <w:trHeight w:val="592"/>
        </w:trPr>
        <w:tc>
          <w:tcPr>
            <w:tcW w:w="797" w:type="pct"/>
          </w:tcPr>
          <w:p w14:paraId="07E4BDA3" w14:textId="77660A3B" w:rsidR="00BD4D88" w:rsidRPr="000F46F7" w:rsidRDefault="00C36AE9" w:rsidP="006E232B">
            <w:pPr>
              <w:pStyle w:val="TableParagraph"/>
              <w:rPr>
                <w:sz w:val="23"/>
                <w:szCs w:val="23"/>
              </w:rPr>
            </w:pPr>
            <w:r w:rsidRPr="00BD4D88">
              <w:br w:type="page"/>
            </w:r>
            <w:r w:rsidR="00BD4D88" w:rsidRPr="000F46F7">
              <w:rPr>
                <w:sz w:val="23"/>
                <w:szCs w:val="23"/>
              </w:rPr>
              <w:br w:type="page"/>
            </w:r>
          </w:p>
        </w:tc>
        <w:tc>
          <w:tcPr>
            <w:tcW w:w="3618" w:type="pct"/>
            <w:gridSpan w:val="3"/>
            <w:vAlign w:val="center"/>
          </w:tcPr>
          <w:p w14:paraId="6D4BC8A4" w14:textId="77777777" w:rsidR="00BD4D88" w:rsidRPr="000F46F7" w:rsidRDefault="00BD4D88" w:rsidP="006E232B">
            <w:pPr>
              <w:pStyle w:val="TableParagraph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TABLE OF CONTENTS</w:t>
            </w:r>
          </w:p>
        </w:tc>
        <w:tc>
          <w:tcPr>
            <w:tcW w:w="585" w:type="pct"/>
          </w:tcPr>
          <w:p w14:paraId="0F5D1EC9" w14:textId="77777777" w:rsidR="00BD4D88" w:rsidRPr="000F46F7" w:rsidRDefault="00BD4D88" w:rsidP="006E232B">
            <w:pPr>
              <w:pStyle w:val="TableParagraph"/>
              <w:rPr>
                <w:sz w:val="23"/>
                <w:szCs w:val="23"/>
              </w:rPr>
            </w:pPr>
          </w:p>
        </w:tc>
      </w:tr>
      <w:tr w:rsidR="00BD4D88" w:rsidRPr="000F46F7" w14:paraId="07D1A3DB" w14:textId="77777777" w:rsidTr="00BD0FF3">
        <w:trPr>
          <w:trHeight w:val="779"/>
        </w:trPr>
        <w:tc>
          <w:tcPr>
            <w:tcW w:w="797" w:type="pct"/>
          </w:tcPr>
          <w:p w14:paraId="08F11139" w14:textId="77777777" w:rsidR="00BD4D88" w:rsidRPr="000F46F7" w:rsidRDefault="00BD4D88" w:rsidP="006E232B">
            <w:pPr>
              <w:pStyle w:val="TableParagraph"/>
              <w:rPr>
                <w:sz w:val="23"/>
                <w:szCs w:val="23"/>
              </w:rPr>
            </w:pPr>
          </w:p>
          <w:p w14:paraId="232E680A" w14:textId="77777777" w:rsidR="00BD4D88" w:rsidRPr="000F46F7" w:rsidRDefault="00BD4D88" w:rsidP="006E232B">
            <w:pPr>
              <w:pStyle w:val="TableParagraph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CHAPTER NO.</w:t>
            </w:r>
          </w:p>
        </w:tc>
        <w:tc>
          <w:tcPr>
            <w:tcW w:w="3618" w:type="pct"/>
            <w:gridSpan w:val="3"/>
          </w:tcPr>
          <w:p w14:paraId="465A182C" w14:textId="77777777" w:rsidR="00BD4D88" w:rsidRPr="000F46F7" w:rsidRDefault="00BD4D88" w:rsidP="006E232B">
            <w:pPr>
              <w:pStyle w:val="TableParagraph"/>
              <w:rPr>
                <w:sz w:val="23"/>
                <w:szCs w:val="23"/>
              </w:rPr>
            </w:pPr>
          </w:p>
          <w:p w14:paraId="095E24B2" w14:textId="77777777" w:rsidR="00BD4D88" w:rsidRPr="000F46F7" w:rsidRDefault="00BD4D88" w:rsidP="006E232B">
            <w:pPr>
              <w:pStyle w:val="TableParagraph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TITLE</w:t>
            </w:r>
          </w:p>
        </w:tc>
        <w:tc>
          <w:tcPr>
            <w:tcW w:w="585" w:type="pct"/>
            <w:vAlign w:val="center"/>
          </w:tcPr>
          <w:p w14:paraId="7BB26E38" w14:textId="77777777" w:rsidR="00BD4D88" w:rsidRPr="000F46F7" w:rsidRDefault="00BD4D88" w:rsidP="006E232B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</w:p>
          <w:p w14:paraId="073B44F8" w14:textId="77777777" w:rsidR="00BD4D88" w:rsidRPr="000F46F7" w:rsidRDefault="00BD4D88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PAGE NO.</w:t>
            </w:r>
          </w:p>
        </w:tc>
      </w:tr>
      <w:tr w:rsidR="00BD4D88" w:rsidRPr="000F46F7" w14:paraId="508B2AED" w14:textId="77777777" w:rsidTr="00CE61E9">
        <w:trPr>
          <w:trHeight w:val="488"/>
        </w:trPr>
        <w:tc>
          <w:tcPr>
            <w:tcW w:w="797" w:type="pct"/>
            <w:vAlign w:val="center"/>
          </w:tcPr>
          <w:p w14:paraId="1087C029" w14:textId="77777777" w:rsidR="00BD4D88" w:rsidRPr="000F46F7" w:rsidRDefault="00BD4D88" w:rsidP="00CE61E9">
            <w:pPr>
              <w:pStyle w:val="TableParagraph"/>
              <w:jc w:val="center"/>
              <w:rPr>
                <w:sz w:val="23"/>
                <w:szCs w:val="23"/>
              </w:rPr>
            </w:pPr>
          </w:p>
        </w:tc>
        <w:tc>
          <w:tcPr>
            <w:tcW w:w="3618" w:type="pct"/>
            <w:gridSpan w:val="3"/>
            <w:vAlign w:val="center"/>
          </w:tcPr>
          <w:p w14:paraId="42E38FD4" w14:textId="77777777" w:rsidR="00BD4D88" w:rsidRPr="000F46F7" w:rsidRDefault="00BD4D88" w:rsidP="006E232B">
            <w:pPr>
              <w:pStyle w:val="TableParagraph"/>
              <w:ind w:left="27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ABSTRACT</w:t>
            </w:r>
          </w:p>
        </w:tc>
        <w:tc>
          <w:tcPr>
            <w:tcW w:w="585" w:type="pct"/>
            <w:vAlign w:val="center"/>
          </w:tcPr>
          <w:p w14:paraId="2F1194EE" w14:textId="78A86FE2" w:rsidR="00BD4D88" w:rsidRPr="000F46F7" w:rsidRDefault="00BD4D88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ii</w:t>
            </w:r>
          </w:p>
        </w:tc>
      </w:tr>
      <w:tr w:rsidR="00BD4D88" w:rsidRPr="000F46F7" w14:paraId="2DF787EB" w14:textId="77777777" w:rsidTr="00CE61E9">
        <w:trPr>
          <w:trHeight w:val="448"/>
        </w:trPr>
        <w:tc>
          <w:tcPr>
            <w:tcW w:w="797" w:type="pct"/>
            <w:vAlign w:val="center"/>
          </w:tcPr>
          <w:p w14:paraId="05FAB658" w14:textId="77777777" w:rsidR="00BD4D88" w:rsidRPr="000F46F7" w:rsidRDefault="00BD4D88" w:rsidP="00CE61E9">
            <w:pPr>
              <w:pStyle w:val="TableParagraph"/>
              <w:jc w:val="center"/>
              <w:rPr>
                <w:sz w:val="23"/>
                <w:szCs w:val="23"/>
              </w:rPr>
            </w:pPr>
          </w:p>
        </w:tc>
        <w:tc>
          <w:tcPr>
            <w:tcW w:w="3618" w:type="pct"/>
            <w:gridSpan w:val="3"/>
            <w:vAlign w:val="center"/>
          </w:tcPr>
          <w:p w14:paraId="7E320530" w14:textId="77777777" w:rsidR="00BD4D88" w:rsidRPr="000F46F7" w:rsidRDefault="00BD4D88" w:rsidP="006E232B">
            <w:pPr>
              <w:pStyle w:val="TableParagraph"/>
              <w:ind w:left="27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LIST OF TABLES</w:t>
            </w:r>
          </w:p>
        </w:tc>
        <w:tc>
          <w:tcPr>
            <w:tcW w:w="585" w:type="pct"/>
            <w:vAlign w:val="center"/>
          </w:tcPr>
          <w:p w14:paraId="5FFDFD9E" w14:textId="58E8FC33" w:rsidR="00BD4D88" w:rsidRPr="000F46F7" w:rsidRDefault="002E33C1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i</w:t>
            </w:r>
            <w:r w:rsidR="00BD4D88" w:rsidRPr="000F46F7">
              <w:rPr>
                <w:b/>
                <w:sz w:val="23"/>
                <w:szCs w:val="23"/>
              </w:rPr>
              <w:t>ii</w:t>
            </w:r>
          </w:p>
        </w:tc>
      </w:tr>
      <w:tr w:rsidR="00BD4D88" w:rsidRPr="000F46F7" w14:paraId="4229541A" w14:textId="77777777" w:rsidTr="00CE61E9">
        <w:trPr>
          <w:trHeight w:val="448"/>
        </w:trPr>
        <w:tc>
          <w:tcPr>
            <w:tcW w:w="797" w:type="pct"/>
            <w:vAlign w:val="center"/>
          </w:tcPr>
          <w:p w14:paraId="0C25FCF8" w14:textId="77777777" w:rsidR="00BD4D88" w:rsidRPr="000F46F7" w:rsidRDefault="00BD4D88" w:rsidP="00CE61E9">
            <w:pPr>
              <w:pStyle w:val="TableParagraph"/>
              <w:jc w:val="center"/>
              <w:rPr>
                <w:sz w:val="23"/>
                <w:szCs w:val="23"/>
              </w:rPr>
            </w:pPr>
          </w:p>
        </w:tc>
        <w:tc>
          <w:tcPr>
            <w:tcW w:w="3618" w:type="pct"/>
            <w:gridSpan w:val="3"/>
            <w:vAlign w:val="center"/>
          </w:tcPr>
          <w:p w14:paraId="28666B38" w14:textId="77777777" w:rsidR="00BD4D88" w:rsidRPr="000F46F7" w:rsidRDefault="00BD4D88" w:rsidP="006E232B">
            <w:pPr>
              <w:pStyle w:val="TableParagraph"/>
              <w:ind w:left="27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LIST OF FIGURES</w:t>
            </w:r>
          </w:p>
        </w:tc>
        <w:tc>
          <w:tcPr>
            <w:tcW w:w="585" w:type="pct"/>
            <w:vAlign w:val="center"/>
          </w:tcPr>
          <w:p w14:paraId="7C2C14DD" w14:textId="5969AC74" w:rsidR="00BD4D88" w:rsidRPr="000F46F7" w:rsidRDefault="002E33C1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iv</w:t>
            </w:r>
          </w:p>
        </w:tc>
      </w:tr>
      <w:tr w:rsidR="00BD4D88" w:rsidRPr="000F46F7" w14:paraId="1B88CB1B" w14:textId="77777777" w:rsidTr="00CE61E9">
        <w:trPr>
          <w:trHeight w:val="500"/>
        </w:trPr>
        <w:tc>
          <w:tcPr>
            <w:tcW w:w="797" w:type="pct"/>
            <w:vAlign w:val="center"/>
          </w:tcPr>
          <w:p w14:paraId="468C3FFD" w14:textId="77777777" w:rsidR="00BD4D88" w:rsidRPr="000F46F7" w:rsidRDefault="00BD4D88" w:rsidP="00CE61E9">
            <w:pPr>
              <w:pStyle w:val="TableParagraph"/>
              <w:ind w:left="142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w w:val="99"/>
                <w:sz w:val="23"/>
                <w:szCs w:val="23"/>
              </w:rPr>
              <w:t>1</w:t>
            </w:r>
          </w:p>
        </w:tc>
        <w:tc>
          <w:tcPr>
            <w:tcW w:w="3618" w:type="pct"/>
            <w:gridSpan w:val="3"/>
            <w:vAlign w:val="center"/>
          </w:tcPr>
          <w:p w14:paraId="0D7F9EE3" w14:textId="77777777" w:rsidR="00BD4D88" w:rsidRPr="000F46F7" w:rsidRDefault="00BD4D88" w:rsidP="006E232B">
            <w:pPr>
              <w:pStyle w:val="TableParagraph"/>
              <w:ind w:left="27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INTRODUCTION</w:t>
            </w:r>
          </w:p>
        </w:tc>
        <w:tc>
          <w:tcPr>
            <w:tcW w:w="585" w:type="pct"/>
            <w:vAlign w:val="center"/>
          </w:tcPr>
          <w:p w14:paraId="73FF1300" w14:textId="77777777" w:rsidR="00BD4D88" w:rsidRPr="000F46F7" w:rsidRDefault="00BD4D88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w w:val="99"/>
                <w:sz w:val="23"/>
                <w:szCs w:val="23"/>
              </w:rPr>
              <w:t>1</w:t>
            </w:r>
          </w:p>
        </w:tc>
      </w:tr>
      <w:tr w:rsidR="00BD4D88" w:rsidRPr="000F46F7" w14:paraId="5B0380C7" w14:textId="77777777" w:rsidTr="00CE61E9">
        <w:trPr>
          <w:trHeight w:val="482"/>
        </w:trPr>
        <w:tc>
          <w:tcPr>
            <w:tcW w:w="797" w:type="pct"/>
            <w:vAlign w:val="center"/>
          </w:tcPr>
          <w:p w14:paraId="69E4980F" w14:textId="77777777" w:rsidR="00BD4D88" w:rsidRPr="000F46F7" w:rsidRDefault="00BD4D88" w:rsidP="00CE61E9">
            <w:pPr>
              <w:pStyle w:val="TableParagraph"/>
              <w:ind w:left="142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w w:val="99"/>
                <w:sz w:val="23"/>
                <w:szCs w:val="23"/>
              </w:rPr>
              <w:t>2</w:t>
            </w:r>
          </w:p>
        </w:tc>
        <w:tc>
          <w:tcPr>
            <w:tcW w:w="3618" w:type="pct"/>
            <w:gridSpan w:val="3"/>
            <w:vAlign w:val="center"/>
          </w:tcPr>
          <w:p w14:paraId="01AA5BB5" w14:textId="1661814A" w:rsidR="00BD4D88" w:rsidRPr="000F46F7" w:rsidRDefault="00BD4D88" w:rsidP="006E232B">
            <w:pPr>
              <w:pStyle w:val="TableParagraph"/>
              <w:ind w:left="27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 xml:space="preserve">LITERATURE </w:t>
            </w:r>
            <w:r w:rsidR="008B7C63">
              <w:rPr>
                <w:b/>
                <w:sz w:val="23"/>
                <w:szCs w:val="23"/>
              </w:rPr>
              <w:t>REVIEW</w:t>
            </w:r>
          </w:p>
        </w:tc>
        <w:tc>
          <w:tcPr>
            <w:tcW w:w="585" w:type="pct"/>
            <w:vAlign w:val="center"/>
          </w:tcPr>
          <w:p w14:paraId="7F8CE393" w14:textId="7666745E" w:rsidR="00BD4D88" w:rsidRPr="000F46F7" w:rsidRDefault="00A574E1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3</w:t>
            </w:r>
          </w:p>
        </w:tc>
      </w:tr>
      <w:tr w:rsidR="004F57CC" w:rsidRPr="000F46F7" w14:paraId="6AB31BB7" w14:textId="77777777" w:rsidTr="004F57CC">
        <w:trPr>
          <w:trHeight w:val="445"/>
        </w:trPr>
        <w:tc>
          <w:tcPr>
            <w:tcW w:w="797" w:type="pct"/>
            <w:vAlign w:val="center"/>
          </w:tcPr>
          <w:p w14:paraId="771470A8" w14:textId="77777777" w:rsidR="004F57CC" w:rsidRPr="000F46F7" w:rsidRDefault="004F57CC" w:rsidP="00C8391B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469" w:type="pct"/>
            <w:vAlign w:val="center"/>
          </w:tcPr>
          <w:p w14:paraId="6632DEBB" w14:textId="74621484" w:rsidR="004F57CC" w:rsidRPr="008B7C63" w:rsidRDefault="004F57CC" w:rsidP="00C8391B">
            <w:pPr>
              <w:pStyle w:val="TableParagraph"/>
              <w:tabs>
                <w:tab w:val="left" w:pos="98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Pr="008B7C63">
              <w:rPr>
                <w:sz w:val="23"/>
                <w:szCs w:val="23"/>
              </w:rPr>
              <w:t>.1</w:t>
            </w:r>
          </w:p>
        </w:tc>
        <w:tc>
          <w:tcPr>
            <w:tcW w:w="3149" w:type="pct"/>
            <w:gridSpan w:val="2"/>
            <w:vAlign w:val="center"/>
          </w:tcPr>
          <w:p w14:paraId="489795F5" w14:textId="5AA050F1" w:rsidR="004F57CC" w:rsidRPr="008B7C63" w:rsidRDefault="004F57CC" w:rsidP="00C8391B">
            <w:pPr>
              <w:pStyle w:val="TableParagraph"/>
              <w:tabs>
                <w:tab w:val="left" w:pos="986"/>
              </w:tabs>
              <w:ind w:left="273"/>
              <w:rPr>
                <w:sz w:val="23"/>
                <w:szCs w:val="23"/>
              </w:rPr>
            </w:pPr>
            <w:r w:rsidRPr="004F57CC">
              <w:rPr>
                <w:sz w:val="23"/>
                <w:szCs w:val="23"/>
              </w:rPr>
              <w:t>GROUND-BASED LIDAR FOR ATMOSPHERIC WAVE STUDIES</w:t>
            </w:r>
          </w:p>
        </w:tc>
        <w:tc>
          <w:tcPr>
            <w:tcW w:w="585" w:type="pct"/>
            <w:vAlign w:val="center"/>
          </w:tcPr>
          <w:p w14:paraId="7A60B2AA" w14:textId="2F0763C8" w:rsidR="004F57CC" w:rsidRPr="003B0029" w:rsidRDefault="003B0029" w:rsidP="00C8391B">
            <w:pPr>
              <w:pStyle w:val="TableParagraph"/>
              <w:ind w:left="6"/>
              <w:jc w:val="center"/>
            </w:pPr>
            <w:r>
              <w:t>4</w:t>
            </w:r>
          </w:p>
        </w:tc>
      </w:tr>
      <w:tr w:rsidR="004F57CC" w:rsidRPr="000F46F7" w14:paraId="0580FF69" w14:textId="77777777" w:rsidTr="004F57CC">
        <w:trPr>
          <w:trHeight w:val="449"/>
        </w:trPr>
        <w:tc>
          <w:tcPr>
            <w:tcW w:w="797" w:type="pct"/>
            <w:vAlign w:val="center"/>
          </w:tcPr>
          <w:p w14:paraId="743B3456" w14:textId="77777777" w:rsidR="004F57CC" w:rsidRPr="000F46F7" w:rsidRDefault="004F57CC" w:rsidP="00C8391B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469" w:type="pct"/>
            <w:vAlign w:val="center"/>
          </w:tcPr>
          <w:p w14:paraId="1E53C6EC" w14:textId="08A7F556" w:rsidR="004F57CC" w:rsidRPr="008B7C63" w:rsidRDefault="004F57CC" w:rsidP="00C8391B">
            <w:pPr>
              <w:pStyle w:val="TableParagraph"/>
              <w:tabs>
                <w:tab w:val="left" w:pos="98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Pr="008B7C63">
              <w:rPr>
                <w:sz w:val="23"/>
                <w:szCs w:val="23"/>
              </w:rPr>
              <w:t>.2</w:t>
            </w:r>
          </w:p>
        </w:tc>
        <w:tc>
          <w:tcPr>
            <w:tcW w:w="3149" w:type="pct"/>
            <w:gridSpan w:val="2"/>
            <w:vAlign w:val="center"/>
          </w:tcPr>
          <w:p w14:paraId="0F0312FF" w14:textId="185FFAC7" w:rsidR="004F57CC" w:rsidRPr="008B7C63" w:rsidRDefault="004F57CC" w:rsidP="00C8391B">
            <w:pPr>
              <w:pStyle w:val="TableParagraph"/>
              <w:tabs>
                <w:tab w:val="left" w:pos="986"/>
              </w:tabs>
              <w:ind w:left="273"/>
              <w:rPr>
                <w:sz w:val="23"/>
                <w:szCs w:val="23"/>
              </w:rPr>
            </w:pPr>
            <w:r w:rsidRPr="004F57CC">
              <w:rPr>
                <w:sz w:val="23"/>
                <w:szCs w:val="23"/>
              </w:rPr>
              <w:t>GRAVITY WAVES FROM CONVECTIVE SOURCES</w:t>
            </w:r>
          </w:p>
        </w:tc>
        <w:tc>
          <w:tcPr>
            <w:tcW w:w="585" w:type="pct"/>
            <w:vAlign w:val="center"/>
          </w:tcPr>
          <w:p w14:paraId="03FC6A27" w14:textId="498BCAFE" w:rsidR="004F57CC" w:rsidRPr="000F46F7" w:rsidRDefault="003B0029" w:rsidP="00C8391B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</w:p>
        </w:tc>
      </w:tr>
      <w:tr w:rsidR="004F57CC" w:rsidRPr="000F46F7" w14:paraId="2B20DA47" w14:textId="77777777" w:rsidTr="004F57CC">
        <w:trPr>
          <w:trHeight w:val="483"/>
        </w:trPr>
        <w:tc>
          <w:tcPr>
            <w:tcW w:w="797" w:type="pct"/>
            <w:vAlign w:val="center"/>
          </w:tcPr>
          <w:p w14:paraId="40D31D2F" w14:textId="77777777" w:rsidR="004F57CC" w:rsidRPr="000F46F7" w:rsidRDefault="004F57CC" w:rsidP="00C8391B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469" w:type="pct"/>
            <w:vAlign w:val="center"/>
          </w:tcPr>
          <w:p w14:paraId="7E137D32" w14:textId="54B213F3" w:rsidR="004F57CC" w:rsidRPr="008B7C63" w:rsidRDefault="004F57CC" w:rsidP="00C8391B">
            <w:pPr>
              <w:pStyle w:val="TableParagraph"/>
              <w:tabs>
                <w:tab w:val="left" w:pos="97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Pr="008B7C63">
              <w:rPr>
                <w:sz w:val="23"/>
                <w:szCs w:val="23"/>
              </w:rPr>
              <w:t>.3</w:t>
            </w:r>
          </w:p>
        </w:tc>
        <w:tc>
          <w:tcPr>
            <w:tcW w:w="3149" w:type="pct"/>
            <w:gridSpan w:val="2"/>
            <w:vAlign w:val="center"/>
          </w:tcPr>
          <w:p w14:paraId="4CB6E14C" w14:textId="59F53B55" w:rsidR="004F57CC" w:rsidRPr="008B7C63" w:rsidRDefault="004F57CC" w:rsidP="00C8391B">
            <w:pPr>
              <w:pStyle w:val="TableParagraph"/>
              <w:tabs>
                <w:tab w:val="left" w:pos="976"/>
              </w:tabs>
              <w:ind w:left="273"/>
              <w:rPr>
                <w:sz w:val="23"/>
                <w:szCs w:val="23"/>
              </w:rPr>
            </w:pPr>
            <w:r w:rsidRPr="004F57CC">
              <w:rPr>
                <w:sz w:val="23"/>
                <w:szCs w:val="23"/>
              </w:rPr>
              <w:t>SIGNAL PROCESSING AND SPECTRAL METHODS</w:t>
            </w:r>
          </w:p>
        </w:tc>
        <w:tc>
          <w:tcPr>
            <w:tcW w:w="585" w:type="pct"/>
            <w:vAlign w:val="center"/>
          </w:tcPr>
          <w:p w14:paraId="1EEDFD73" w14:textId="12F75C3A" w:rsidR="004F57CC" w:rsidRPr="000F46F7" w:rsidRDefault="003B0029" w:rsidP="00C8391B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</w:p>
        </w:tc>
      </w:tr>
      <w:tr w:rsidR="004F57CC" w:rsidRPr="000F46F7" w14:paraId="098AF3CF" w14:textId="77777777" w:rsidTr="004F57CC">
        <w:trPr>
          <w:trHeight w:val="483"/>
        </w:trPr>
        <w:tc>
          <w:tcPr>
            <w:tcW w:w="797" w:type="pct"/>
            <w:vAlign w:val="center"/>
          </w:tcPr>
          <w:p w14:paraId="2662A3CC" w14:textId="77777777" w:rsidR="004F57CC" w:rsidRPr="000F46F7" w:rsidRDefault="004F57CC" w:rsidP="00C8391B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469" w:type="pct"/>
            <w:vAlign w:val="center"/>
          </w:tcPr>
          <w:p w14:paraId="31327FF5" w14:textId="70AD7227" w:rsidR="004F57CC" w:rsidRPr="008B7C63" w:rsidRDefault="004F57CC" w:rsidP="00C8391B">
            <w:pPr>
              <w:pStyle w:val="TableParagraph"/>
              <w:tabs>
                <w:tab w:val="left" w:pos="97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Pr="008B7C63">
              <w:rPr>
                <w:sz w:val="23"/>
                <w:szCs w:val="23"/>
              </w:rPr>
              <w:t>.4</w:t>
            </w:r>
          </w:p>
        </w:tc>
        <w:tc>
          <w:tcPr>
            <w:tcW w:w="3149" w:type="pct"/>
            <w:gridSpan w:val="2"/>
            <w:vAlign w:val="center"/>
          </w:tcPr>
          <w:p w14:paraId="7963B257" w14:textId="4D959A27" w:rsidR="004F57CC" w:rsidRPr="004F57CC" w:rsidRDefault="004F57CC" w:rsidP="00C8391B">
            <w:pPr>
              <w:pStyle w:val="TableParagraph"/>
              <w:tabs>
                <w:tab w:val="left" w:pos="976"/>
              </w:tabs>
              <w:ind w:left="273"/>
              <w:rPr>
                <w:sz w:val="23"/>
                <w:szCs w:val="23"/>
              </w:rPr>
            </w:pPr>
            <w:r w:rsidRPr="004F57CC">
              <w:rPr>
                <w:sz w:val="23"/>
                <w:szCs w:val="23"/>
                <w:lang w:val="en-IN"/>
              </w:rPr>
              <w:t>LIDAR STUDIES IN THE INDIAN REGION</w:t>
            </w:r>
          </w:p>
        </w:tc>
        <w:tc>
          <w:tcPr>
            <w:tcW w:w="585" w:type="pct"/>
            <w:vAlign w:val="center"/>
          </w:tcPr>
          <w:p w14:paraId="00BDB9BB" w14:textId="3699CA67" w:rsidR="004F57CC" w:rsidRDefault="003B0029" w:rsidP="00C8391B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</w:p>
        </w:tc>
      </w:tr>
      <w:tr w:rsidR="004F57CC" w:rsidRPr="000F46F7" w14:paraId="5E9C76C7" w14:textId="77777777" w:rsidTr="004F57CC">
        <w:trPr>
          <w:trHeight w:val="483"/>
        </w:trPr>
        <w:tc>
          <w:tcPr>
            <w:tcW w:w="797" w:type="pct"/>
            <w:vAlign w:val="center"/>
          </w:tcPr>
          <w:p w14:paraId="72B6EB49" w14:textId="77777777" w:rsidR="004F57CC" w:rsidRPr="000F46F7" w:rsidRDefault="004F57CC" w:rsidP="00C8391B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469" w:type="pct"/>
            <w:vAlign w:val="center"/>
          </w:tcPr>
          <w:p w14:paraId="6E6D4DC5" w14:textId="6E9B07C6" w:rsidR="004F57CC" w:rsidRDefault="004F57CC" w:rsidP="00C8391B">
            <w:pPr>
              <w:pStyle w:val="TableParagraph"/>
              <w:tabs>
                <w:tab w:val="left" w:pos="97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.5</w:t>
            </w:r>
          </w:p>
        </w:tc>
        <w:tc>
          <w:tcPr>
            <w:tcW w:w="3149" w:type="pct"/>
            <w:gridSpan w:val="2"/>
            <w:vAlign w:val="center"/>
          </w:tcPr>
          <w:p w14:paraId="724D8150" w14:textId="6486C096" w:rsidR="004F57CC" w:rsidRPr="004F57CC" w:rsidRDefault="004F57CC" w:rsidP="00C8391B">
            <w:pPr>
              <w:pStyle w:val="TableParagraph"/>
              <w:tabs>
                <w:tab w:val="left" w:pos="976"/>
              </w:tabs>
              <w:ind w:left="273"/>
              <w:rPr>
                <w:sz w:val="23"/>
                <w:szCs w:val="23"/>
              </w:rPr>
            </w:pPr>
            <w:r w:rsidRPr="004F57CC">
              <w:rPr>
                <w:sz w:val="23"/>
                <w:szCs w:val="23"/>
                <w:lang w:val="en-IN"/>
              </w:rPr>
              <w:t>LIMITATIONS AND GAPS</w:t>
            </w:r>
          </w:p>
        </w:tc>
        <w:tc>
          <w:tcPr>
            <w:tcW w:w="585" w:type="pct"/>
            <w:vAlign w:val="center"/>
          </w:tcPr>
          <w:p w14:paraId="2266D8EB" w14:textId="44F6A723" w:rsidR="004F57CC" w:rsidRDefault="003B0029" w:rsidP="00C8391B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</w:p>
        </w:tc>
      </w:tr>
      <w:tr w:rsidR="00BD4D88" w:rsidRPr="000F46F7" w14:paraId="1CC5421F" w14:textId="77777777" w:rsidTr="00CE61E9">
        <w:trPr>
          <w:trHeight w:val="448"/>
        </w:trPr>
        <w:tc>
          <w:tcPr>
            <w:tcW w:w="797" w:type="pct"/>
            <w:vAlign w:val="center"/>
          </w:tcPr>
          <w:p w14:paraId="153AF1E7" w14:textId="77777777" w:rsidR="00BD4D88" w:rsidRPr="000F46F7" w:rsidRDefault="00BD4D88" w:rsidP="00CE61E9">
            <w:pPr>
              <w:pStyle w:val="TableParagraph"/>
              <w:ind w:left="142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w w:val="99"/>
                <w:sz w:val="23"/>
                <w:szCs w:val="23"/>
              </w:rPr>
              <w:t>3</w:t>
            </w:r>
          </w:p>
        </w:tc>
        <w:tc>
          <w:tcPr>
            <w:tcW w:w="3618" w:type="pct"/>
            <w:gridSpan w:val="3"/>
            <w:vAlign w:val="center"/>
          </w:tcPr>
          <w:p w14:paraId="115EEA16" w14:textId="4BCB9E1B" w:rsidR="00BD4D88" w:rsidRPr="000F46F7" w:rsidRDefault="008B7C63" w:rsidP="006E232B">
            <w:pPr>
              <w:pStyle w:val="TableParagraph"/>
              <w:ind w:left="273"/>
              <w:rPr>
                <w:b/>
                <w:sz w:val="23"/>
                <w:szCs w:val="23"/>
              </w:rPr>
            </w:pPr>
            <w:r w:rsidRPr="008B7C63">
              <w:rPr>
                <w:b/>
                <w:sz w:val="23"/>
                <w:szCs w:val="23"/>
                <w:lang w:val="en-IN"/>
              </w:rPr>
              <w:t>RESEARCH OBJECTIVES AND SCOPE</w:t>
            </w:r>
          </w:p>
        </w:tc>
        <w:tc>
          <w:tcPr>
            <w:tcW w:w="585" w:type="pct"/>
            <w:vAlign w:val="center"/>
          </w:tcPr>
          <w:p w14:paraId="01470631" w14:textId="4576BBC3" w:rsidR="00BD4D88" w:rsidRPr="000F46F7" w:rsidRDefault="003B0029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6</w:t>
            </w:r>
          </w:p>
        </w:tc>
      </w:tr>
      <w:tr w:rsidR="008B7C63" w:rsidRPr="000F46F7" w14:paraId="6156AAEA" w14:textId="77777777" w:rsidTr="00CE61E9">
        <w:trPr>
          <w:trHeight w:val="448"/>
        </w:trPr>
        <w:tc>
          <w:tcPr>
            <w:tcW w:w="797" w:type="pct"/>
            <w:vAlign w:val="center"/>
          </w:tcPr>
          <w:p w14:paraId="5F93B98C" w14:textId="54E7C69F" w:rsidR="008B7C63" w:rsidRPr="000F46F7" w:rsidRDefault="008B7C63" w:rsidP="00CE61E9">
            <w:pPr>
              <w:pStyle w:val="TableParagraph"/>
              <w:ind w:left="142"/>
              <w:jc w:val="center"/>
              <w:rPr>
                <w:b/>
                <w:w w:val="99"/>
                <w:sz w:val="23"/>
                <w:szCs w:val="23"/>
              </w:rPr>
            </w:pPr>
            <w:r>
              <w:rPr>
                <w:b/>
                <w:w w:val="99"/>
                <w:sz w:val="23"/>
                <w:szCs w:val="23"/>
              </w:rPr>
              <w:t>4</w:t>
            </w:r>
          </w:p>
        </w:tc>
        <w:tc>
          <w:tcPr>
            <w:tcW w:w="3618" w:type="pct"/>
            <w:gridSpan w:val="3"/>
            <w:vAlign w:val="center"/>
          </w:tcPr>
          <w:p w14:paraId="41422832" w14:textId="59DE6F92" w:rsidR="008B7C63" w:rsidRPr="008B7C63" w:rsidRDefault="008B7C63" w:rsidP="006E232B">
            <w:pPr>
              <w:pStyle w:val="TableParagraph"/>
              <w:ind w:left="273"/>
              <w:rPr>
                <w:b/>
                <w:bCs/>
                <w:sz w:val="23"/>
                <w:szCs w:val="23"/>
                <w:lang w:val="en-IN"/>
              </w:rPr>
            </w:pPr>
            <w:r w:rsidRPr="008B7C63">
              <w:rPr>
                <w:b/>
                <w:bCs/>
                <w:sz w:val="23"/>
                <w:szCs w:val="23"/>
              </w:rPr>
              <w:t>METHODOLOGY</w:t>
            </w:r>
          </w:p>
        </w:tc>
        <w:tc>
          <w:tcPr>
            <w:tcW w:w="585" w:type="pct"/>
            <w:vAlign w:val="center"/>
          </w:tcPr>
          <w:p w14:paraId="220CD511" w14:textId="66ED23F3" w:rsidR="008B7C63" w:rsidRDefault="003B0029" w:rsidP="006E232B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8</w:t>
            </w:r>
          </w:p>
        </w:tc>
      </w:tr>
      <w:tr w:rsidR="00BD4D88" w:rsidRPr="000F46F7" w14:paraId="1BD20282" w14:textId="77777777" w:rsidTr="00CE61E9">
        <w:trPr>
          <w:trHeight w:val="445"/>
        </w:trPr>
        <w:tc>
          <w:tcPr>
            <w:tcW w:w="797" w:type="pct"/>
            <w:vAlign w:val="center"/>
          </w:tcPr>
          <w:p w14:paraId="56865B34" w14:textId="77777777" w:rsidR="00BD4D88" w:rsidRPr="000F46F7" w:rsidRDefault="00BD4D88" w:rsidP="00CE61E9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7B65CB37" w14:textId="02E40984" w:rsidR="00BD4D88" w:rsidRPr="008B7C63" w:rsidRDefault="00AC6D2A" w:rsidP="006E232B">
            <w:pPr>
              <w:pStyle w:val="TableParagraph"/>
              <w:tabs>
                <w:tab w:val="left" w:pos="98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.1</w:t>
            </w:r>
          </w:p>
        </w:tc>
        <w:tc>
          <w:tcPr>
            <w:tcW w:w="3111" w:type="pct"/>
            <w:vAlign w:val="center"/>
          </w:tcPr>
          <w:p w14:paraId="0B32061A" w14:textId="5B8B46D7" w:rsidR="00BD4D88" w:rsidRPr="008B7C63" w:rsidRDefault="00AC6D2A" w:rsidP="006E232B">
            <w:pPr>
              <w:pStyle w:val="TableParagraph"/>
              <w:tabs>
                <w:tab w:val="left" w:pos="986"/>
              </w:tabs>
              <w:ind w:left="273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FLOW CHART</w:t>
            </w:r>
          </w:p>
        </w:tc>
        <w:tc>
          <w:tcPr>
            <w:tcW w:w="585" w:type="pct"/>
            <w:vAlign w:val="center"/>
          </w:tcPr>
          <w:p w14:paraId="1920D682" w14:textId="32891199" w:rsidR="00BD4D88" w:rsidRPr="000F46F7" w:rsidRDefault="003B0029" w:rsidP="006E232B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</w:t>
            </w:r>
          </w:p>
        </w:tc>
      </w:tr>
      <w:tr w:rsidR="00AC6D2A" w:rsidRPr="000F46F7" w14:paraId="2F081EA6" w14:textId="77777777" w:rsidTr="00CE61E9">
        <w:trPr>
          <w:trHeight w:val="445"/>
        </w:trPr>
        <w:tc>
          <w:tcPr>
            <w:tcW w:w="797" w:type="pct"/>
            <w:vAlign w:val="center"/>
          </w:tcPr>
          <w:p w14:paraId="570F4482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7FC41FEA" w14:textId="1FA82475" w:rsidR="00AC6D2A" w:rsidRDefault="00AC6D2A" w:rsidP="00AC6D2A">
            <w:pPr>
              <w:pStyle w:val="TableParagraph"/>
              <w:tabs>
                <w:tab w:val="left" w:pos="98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  <w:r w:rsidRPr="008B7C63">
              <w:rPr>
                <w:sz w:val="23"/>
                <w:szCs w:val="23"/>
              </w:rPr>
              <w:t>.</w:t>
            </w:r>
            <w:r>
              <w:rPr>
                <w:sz w:val="23"/>
                <w:szCs w:val="23"/>
              </w:rPr>
              <w:t>2</w:t>
            </w:r>
          </w:p>
        </w:tc>
        <w:tc>
          <w:tcPr>
            <w:tcW w:w="3111" w:type="pct"/>
            <w:vAlign w:val="center"/>
          </w:tcPr>
          <w:p w14:paraId="22095B68" w14:textId="301D8CA3" w:rsidR="00AC6D2A" w:rsidRPr="008B7C63" w:rsidRDefault="00AC6D2A" w:rsidP="00AC6D2A">
            <w:pPr>
              <w:pStyle w:val="TableParagraph"/>
              <w:tabs>
                <w:tab w:val="left" w:pos="986"/>
              </w:tabs>
              <w:ind w:left="273"/>
              <w:rPr>
                <w:sz w:val="23"/>
                <w:szCs w:val="23"/>
              </w:rPr>
            </w:pPr>
            <w:r w:rsidRPr="008B7C63">
              <w:rPr>
                <w:sz w:val="23"/>
                <w:szCs w:val="23"/>
              </w:rPr>
              <w:t>DATASET DESCRIPTION</w:t>
            </w:r>
          </w:p>
        </w:tc>
        <w:tc>
          <w:tcPr>
            <w:tcW w:w="585" w:type="pct"/>
            <w:vAlign w:val="center"/>
          </w:tcPr>
          <w:p w14:paraId="5C0460F3" w14:textId="4F74D8C6" w:rsidR="00AC6D2A" w:rsidRPr="000F46F7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</w:t>
            </w:r>
          </w:p>
        </w:tc>
      </w:tr>
      <w:tr w:rsidR="00AC6D2A" w:rsidRPr="000F46F7" w14:paraId="2B1E556C" w14:textId="77777777" w:rsidTr="00CE61E9">
        <w:trPr>
          <w:trHeight w:val="449"/>
        </w:trPr>
        <w:tc>
          <w:tcPr>
            <w:tcW w:w="797" w:type="pct"/>
            <w:vAlign w:val="center"/>
          </w:tcPr>
          <w:p w14:paraId="62B7016D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21BEA863" w14:textId="4B4E6AEF" w:rsidR="00AC6D2A" w:rsidRPr="008B7C63" w:rsidRDefault="00AC6D2A" w:rsidP="00AC6D2A">
            <w:pPr>
              <w:pStyle w:val="TableParagraph"/>
              <w:tabs>
                <w:tab w:val="left" w:pos="98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  <w:r w:rsidRPr="008B7C63">
              <w:rPr>
                <w:sz w:val="23"/>
                <w:szCs w:val="23"/>
              </w:rPr>
              <w:t>.</w:t>
            </w:r>
            <w:r>
              <w:rPr>
                <w:sz w:val="23"/>
                <w:szCs w:val="23"/>
              </w:rPr>
              <w:t>3</w:t>
            </w:r>
          </w:p>
        </w:tc>
        <w:tc>
          <w:tcPr>
            <w:tcW w:w="3111" w:type="pct"/>
            <w:vAlign w:val="center"/>
          </w:tcPr>
          <w:p w14:paraId="2A4EA61F" w14:textId="710BA3AE" w:rsidR="00AC6D2A" w:rsidRPr="008B7C63" w:rsidRDefault="00AC6D2A" w:rsidP="00AC6D2A">
            <w:pPr>
              <w:pStyle w:val="TableParagraph"/>
              <w:tabs>
                <w:tab w:val="left" w:pos="986"/>
              </w:tabs>
              <w:ind w:left="273"/>
              <w:rPr>
                <w:sz w:val="23"/>
                <w:szCs w:val="23"/>
              </w:rPr>
            </w:pPr>
            <w:r w:rsidRPr="008B7C63">
              <w:rPr>
                <w:sz w:val="23"/>
                <w:szCs w:val="23"/>
              </w:rPr>
              <w:t>DATA PREPROCESSING AND CLEANING</w:t>
            </w:r>
          </w:p>
        </w:tc>
        <w:tc>
          <w:tcPr>
            <w:tcW w:w="585" w:type="pct"/>
            <w:vAlign w:val="center"/>
          </w:tcPr>
          <w:p w14:paraId="2647CA08" w14:textId="16319005" w:rsidR="00AC6D2A" w:rsidRPr="000F46F7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</w:tc>
      </w:tr>
      <w:tr w:rsidR="00AC6D2A" w:rsidRPr="000F46F7" w14:paraId="4FB02931" w14:textId="77777777" w:rsidTr="00CE61E9">
        <w:trPr>
          <w:trHeight w:val="483"/>
        </w:trPr>
        <w:tc>
          <w:tcPr>
            <w:tcW w:w="797" w:type="pct"/>
            <w:vAlign w:val="center"/>
          </w:tcPr>
          <w:p w14:paraId="45BFD2C5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6B05B4CB" w14:textId="51322853" w:rsidR="00AC6D2A" w:rsidRPr="008B7C63" w:rsidRDefault="00AC6D2A" w:rsidP="00AC6D2A">
            <w:pPr>
              <w:pStyle w:val="TableParagraph"/>
              <w:tabs>
                <w:tab w:val="left" w:pos="97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  <w:r w:rsidRPr="008B7C63">
              <w:rPr>
                <w:sz w:val="23"/>
                <w:szCs w:val="23"/>
              </w:rPr>
              <w:t>.</w:t>
            </w:r>
            <w:r>
              <w:rPr>
                <w:sz w:val="23"/>
                <w:szCs w:val="23"/>
              </w:rPr>
              <w:t>4</w:t>
            </w:r>
          </w:p>
        </w:tc>
        <w:tc>
          <w:tcPr>
            <w:tcW w:w="3111" w:type="pct"/>
            <w:vAlign w:val="center"/>
          </w:tcPr>
          <w:p w14:paraId="54F5B8CB" w14:textId="37C3827C" w:rsidR="00AC6D2A" w:rsidRPr="008B7C63" w:rsidRDefault="00AC6D2A" w:rsidP="00AC6D2A">
            <w:pPr>
              <w:pStyle w:val="TableParagraph"/>
              <w:tabs>
                <w:tab w:val="left" w:pos="976"/>
              </w:tabs>
              <w:ind w:left="273"/>
              <w:rPr>
                <w:sz w:val="23"/>
                <w:szCs w:val="23"/>
              </w:rPr>
            </w:pPr>
            <w:r w:rsidRPr="008B7C63">
              <w:rPr>
                <w:sz w:val="23"/>
                <w:szCs w:val="23"/>
              </w:rPr>
              <w:t>RANGE-TIME INTENSITY PLOT GENERATION</w:t>
            </w:r>
          </w:p>
        </w:tc>
        <w:tc>
          <w:tcPr>
            <w:tcW w:w="585" w:type="pct"/>
            <w:vAlign w:val="center"/>
          </w:tcPr>
          <w:p w14:paraId="71BF370F" w14:textId="62D0DFB5" w:rsidR="00AC6D2A" w:rsidRPr="000F46F7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</w:tc>
      </w:tr>
      <w:tr w:rsidR="00AC6D2A" w:rsidRPr="000F46F7" w14:paraId="57677517" w14:textId="77777777" w:rsidTr="00CE61E9">
        <w:trPr>
          <w:trHeight w:val="483"/>
        </w:trPr>
        <w:tc>
          <w:tcPr>
            <w:tcW w:w="797" w:type="pct"/>
            <w:vAlign w:val="center"/>
          </w:tcPr>
          <w:p w14:paraId="09219B80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695720F0" w14:textId="56553599" w:rsidR="00AC6D2A" w:rsidRPr="008B7C63" w:rsidRDefault="00AC6D2A" w:rsidP="00AC6D2A">
            <w:pPr>
              <w:pStyle w:val="TableParagraph"/>
              <w:tabs>
                <w:tab w:val="left" w:pos="97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  <w:r w:rsidRPr="008B7C63">
              <w:rPr>
                <w:sz w:val="23"/>
                <w:szCs w:val="23"/>
              </w:rPr>
              <w:t>.</w:t>
            </w:r>
            <w:r>
              <w:rPr>
                <w:sz w:val="23"/>
                <w:szCs w:val="23"/>
              </w:rPr>
              <w:t>5</w:t>
            </w:r>
          </w:p>
        </w:tc>
        <w:tc>
          <w:tcPr>
            <w:tcW w:w="3111" w:type="pct"/>
            <w:vAlign w:val="center"/>
          </w:tcPr>
          <w:p w14:paraId="4E97942B" w14:textId="3CE1C437" w:rsidR="00AC6D2A" w:rsidRPr="008B7C63" w:rsidRDefault="00AC6D2A" w:rsidP="00AC6D2A">
            <w:pPr>
              <w:pStyle w:val="TableParagraph"/>
              <w:tabs>
                <w:tab w:val="left" w:pos="976"/>
              </w:tabs>
              <w:ind w:left="273"/>
              <w:rPr>
                <w:sz w:val="23"/>
                <w:szCs w:val="23"/>
              </w:rPr>
            </w:pPr>
            <w:r w:rsidRPr="008B7C63">
              <w:rPr>
                <w:sz w:val="23"/>
                <w:szCs w:val="23"/>
              </w:rPr>
              <w:t>TIME SERIES &amp; SPECTRAL ANALYSIS (FFT)</w:t>
            </w:r>
          </w:p>
        </w:tc>
        <w:tc>
          <w:tcPr>
            <w:tcW w:w="585" w:type="pct"/>
            <w:vAlign w:val="center"/>
          </w:tcPr>
          <w:p w14:paraId="281C0E90" w14:textId="1809ADCD" w:rsidR="00AC6D2A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1</w:t>
            </w:r>
          </w:p>
        </w:tc>
      </w:tr>
      <w:tr w:rsidR="00BD0FF3" w:rsidRPr="000F46F7" w14:paraId="07374B51" w14:textId="77777777" w:rsidTr="00CE61E9">
        <w:trPr>
          <w:trHeight w:val="483"/>
        </w:trPr>
        <w:tc>
          <w:tcPr>
            <w:tcW w:w="797" w:type="pct"/>
            <w:vAlign w:val="center"/>
          </w:tcPr>
          <w:p w14:paraId="3247AA4B" w14:textId="77777777" w:rsidR="00BD0FF3" w:rsidRPr="000F46F7" w:rsidRDefault="00BD0FF3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025CC59C" w14:textId="1B252190" w:rsidR="00BD0FF3" w:rsidRDefault="00BD0FF3" w:rsidP="00AC6D2A">
            <w:pPr>
              <w:pStyle w:val="TableParagraph"/>
              <w:tabs>
                <w:tab w:val="left" w:pos="97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.6</w:t>
            </w:r>
          </w:p>
        </w:tc>
        <w:tc>
          <w:tcPr>
            <w:tcW w:w="3111" w:type="pct"/>
            <w:vAlign w:val="center"/>
          </w:tcPr>
          <w:p w14:paraId="3C15944A" w14:textId="306A38A9" w:rsidR="00BD0FF3" w:rsidRPr="00BD0FF3" w:rsidRDefault="00A60960" w:rsidP="00AC6D2A">
            <w:pPr>
              <w:pStyle w:val="TableParagraph"/>
              <w:tabs>
                <w:tab w:val="left" w:pos="976"/>
              </w:tabs>
              <w:ind w:left="273"/>
              <w:rPr>
                <w:sz w:val="23"/>
                <w:szCs w:val="23"/>
              </w:rPr>
            </w:pPr>
            <w:r w:rsidRPr="00A60960">
              <w:rPr>
                <w:color w:val="000000"/>
                <w:sz w:val="23"/>
                <w:szCs w:val="23"/>
              </w:rPr>
              <w:t>FFT RESULTS ACROSS ALTITUDES</w:t>
            </w:r>
          </w:p>
        </w:tc>
        <w:tc>
          <w:tcPr>
            <w:tcW w:w="585" w:type="pct"/>
            <w:vAlign w:val="center"/>
          </w:tcPr>
          <w:p w14:paraId="22E6B194" w14:textId="047877F4" w:rsidR="00BD0FF3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2</w:t>
            </w:r>
          </w:p>
        </w:tc>
      </w:tr>
      <w:tr w:rsidR="00AC6D2A" w:rsidRPr="000F46F7" w14:paraId="396B8EF7" w14:textId="77777777" w:rsidTr="00CE61E9">
        <w:trPr>
          <w:trHeight w:val="489"/>
        </w:trPr>
        <w:tc>
          <w:tcPr>
            <w:tcW w:w="797" w:type="pct"/>
            <w:vAlign w:val="center"/>
          </w:tcPr>
          <w:p w14:paraId="74E22203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w w:val="99"/>
                <w:sz w:val="23"/>
                <w:szCs w:val="23"/>
              </w:rPr>
              <w:t>5</w:t>
            </w:r>
          </w:p>
        </w:tc>
        <w:tc>
          <w:tcPr>
            <w:tcW w:w="3618" w:type="pct"/>
            <w:gridSpan w:val="3"/>
            <w:vAlign w:val="center"/>
          </w:tcPr>
          <w:p w14:paraId="223FCC78" w14:textId="77777777" w:rsidR="00AC6D2A" w:rsidRPr="000F46F7" w:rsidRDefault="00AC6D2A" w:rsidP="00AC6D2A">
            <w:pPr>
              <w:pStyle w:val="TableParagraph"/>
              <w:ind w:left="283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SYSTEM SPECIFICATION</w:t>
            </w:r>
          </w:p>
        </w:tc>
        <w:tc>
          <w:tcPr>
            <w:tcW w:w="585" w:type="pct"/>
            <w:vAlign w:val="center"/>
          </w:tcPr>
          <w:p w14:paraId="0493E958" w14:textId="092BC04E" w:rsidR="00AC6D2A" w:rsidRPr="003B0029" w:rsidRDefault="003B0029" w:rsidP="00AC6D2A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 w:rsidRPr="003B0029">
              <w:rPr>
                <w:b/>
                <w:sz w:val="23"/>
                <w:szCs w:val="23"/>
              </w:rPr>
              <w:t>13</w:t>
            </w:r>
          </w:p>
        </w:tc>
      </w:tr>
      <w:tr w:rsidR="00AC6D2A" w:rsidRPr="000F46F7" w14:paraId="4859BB67" w14:textId="77777777" w:rsidTr="00CE61E9">
        <w:trPr>
          <w:trHeight w:val="467"/>
        </w:trPr>
        <w:tc>
          <w:tcPr>
            <w:tcW w:w="797" w:type="pct"/>
            <w:vAlign w:val="center"/>
          </w:tcPr>
          <w:p w14:paraId="6E5863D5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4FFAD4DE" w14:textId="77777777" w:rsidR="00AC6D2A" w:rsidRPr="000F46F7" w:rsidRDefault="00AC6D2A" w:rsidP="00AC6D2A">
            <w:pPr>
              <w:pStyle w:val="TableParagraph"/>
              <w:tabs>
                <w:tab w:val="left" w:pos="1206"/>
              </w:tabs>
              <w:jc w:val="center"/>
              <w:rPr>
                <w:sz w:val="23"/>
                <w:szCs w:val="23"/>
              </w:rPr>
            </w:pPr>
            <w:r w:rsidRPr="000F46F7">
              <w:rPr>
                <w:sz w:val="23"/>
                <w:szCs w:val="23"/>
              </w:rPr>
              <w:t>5.1</w:t>
            </w:r>
          </w:p>
        </w:tc>
        <w:tc>
          <w:tcPr>
            <w:tcW w:w="3111" w:type="pct"/>
            <w:vAlign w:val="center"/>
          </w:tcPr>
          <w:p w14:paraId="64C53777" w14:textId="77777777" w:rsidR="00AC6D2A" w:rsidRPr="00C36AE9" w:rsidRDefault="00AC6D2A" w:rsidP="00AC6D2A">
            <w:pPr>
              <w:pStyle w:val="TableParagraph"/>
              <w:tabs>
                <w:tab w:val="left" w:pos="1206"/>
              </w:tabs>
              <w:ind w:left="279"/>
              <w:rPr>
                <w:sz w:val="23"/>
                <w:szCs w:val="23"/>
              </w:rPr>
            </w:pPr>
            <w:r w:rsidRPr="00C36AE9">
              <w:rPr>
                <w:sz w:val="23"/>
                <w:szCs w:val="23"/>
                <w:lang w:val="en-IN"/>
              </w:rPr>
              <w:t>HARDWARE SPECIFICATION</w:t>
            </w:r>
          </w:p>
        </w:tc>
        <w:tc>
          <w:tcPr>
            <w:tcW w:w="585" w:type="pct"/>
            <w:vAlign w:val="center"/>
          </w:tcPr>
          <w:p w14:paraId="7CEDC2DE" w14:textId="51B9D566" w:rsidR="00AC6D2A" w:rsidRPr="000F46F7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4</w:t>
            </w:r>
          </w:p>
        </w:tc>
      </w:tr>
      <w:tr w:rsidR="00AC6D2A" w:rsidRPr="000F46F7" w14:paraId="57068E7F" w14:textId="77777777" w:rsidTr="00CE61E9">
        <w:trPr>
          <w:trHeight w:val="467"/>
        </w:trPr>
        <w:tc>
          <w:tcPr>
            <w:tcW w:w="797" w:type="pct"/>
            <w:vAlign w:val="center"/>
          </w:tcPr>
          <w:p w14:paraId="357748E4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sz w:val="23"/>
                <w:szCs w:val="23"/>
              </w:rPr>
            </w:pPr>
          </w:p>
        </w:tc>
        <w:tc>
          <w:tcPr>
            <w:tcW w:w="507" w:type="pct"/>
            <w:gridSpan w:val="2"/>
            <w:vAlign w:val="center"/>
          </w:tcPr>
          <w:p w14:paraId="3C3430F0" w14:textId="77777777" w:rsidR="00AC6D2A" w:rsidRPr="000F46F7" w:rsidRDefault="00AC6D2A" w:rsidP="00AC6D2A">
            <w:pPr>
              <w:pStyle w:val="TableParagraph"/>
              <w:tabs>
                <w:tab w:val="left" w:pos="1206"/>
              </w:tabs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.2</w:t>
            </w:r>
          </w:p>
        </w:tc>
        <w:tc>
          <w:tcPr>
            <w:tcW w:w="3111" w:type="pct"/>
            <w:vAlign w:val="center"/>
          </w:tcPr>
          <w:p w14:paraId="3946466C" w14:textId="77777777" w:rsidR="00AC6D2A" w:rsidRPr="00C36AE9" w:rsidRDefault="00AC6D2A" w:rsidP="00AC6D2A">
            <w:pPr>
              <w:pStyle w:val="TableParagraph"/>
              <w:tabs>
                <w:tab w:val="left" w:pos="1206"/>
              </w:tabs>
              <w:ind w:left="279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SOFTWARE</w:t>
            </w:r>
            <w:r w:rsidRPr="00C36AE9">
              <w:rPr>
                <w:sz w:val="23"/>
                <w:szCs w:val="23"/>
              </w:rPr>
              <w:t xml:space="preserve"> SPECIFICATION</w:t>
            </w:r>
          </w:p>
        </w:tc>
        <w:tc>
          <w:tcPr>
            <w:tcW w:w="585" w:type="pct"/>
            <w:vAlign w:val="center"/>
          </w:tcPr>
          <w:p w14:paraId="580871E7" w14:textId="695D7CB5" w:rsidR="00AC6D2A" w:rsidRPr="000F46F7" w:rsidRDefault="003B0029" w:rsidP="00AC6D2A">
            <w:pPr>
              <w:pStyle w:val="TableParagraph"/>
              <w:ind w:left="6"/>
              <w:jc w:val="center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4</w:t>
            </w:r>
          </w:p>
        </w:tc>
      </w:tr>
      <w:tr w:rsidR="00AC6D2A" w:rsidRPr="000F46F7" w14:paraId="6843277D" w14:textId="77777777" w:rsidTr="00CE61E9">
        <w:trPr>
          <w:trHeight w:val="470"/>
        </w:trPr>
        <w:tc>
          <w:tcPr>
            <w:tcW w:w="797" w:type="pct"/>
            <w:vAlign w:val="center"/>
          </w:tcPr>
          <w:p w14:paraId="7102EC00" w14:textId="77777777" w:rsidR="00AC6D2A" w:rsidRPr="000F46F7" w:rsidRDefault="00AC6D2A" w:rsidP="00AC6D2A">
            <w:pPr>
              <w:pStyle w:val="TableParagraph"/>
              <w:ind w:left="142"/>
              <w:jc w:val="center"/>
              <w:rPr>
                <w:b/>
                <w:sz w:val="23"/>
                <w:szCs w:val="23"/>
              </w:rPr>
            </w:pPr>
            <w:r w:rsidRPr="000F46F7">
              <w:rPr>
                <w:b/>
                <w:w w:val="99"/>
                <w:sz w:val="23"/>
                <w:szCs w:val="23"/>
              </w:rPr>
              <w:t>6</w:t>
            </w:r>
          </w:p>
        </w:tc>
        <w:tc>
          <w:tcPr>
            <w:tcW w:w="3618" w:type="pct"/>
            <w:gridSpan w:val="3"/>
            <w:vAlign w:val="center"/>
          </w:tcPr>
          <w:p w14:paraId="1824B96F" w14:textId="291B2315" w:rsidR="00AC6D2A" w:rsidRPr="000F46F7" w:rsidRDefault="00AC6D2A" w:rsidP="00AC6D2A">
            <w:pPr>
              <w:pStyle w:val="TableParagraph"/>
              <w:ind w:left="28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 xml:space="preserve">RESULT &amp; </w:t>
            </w:r>
            <w:r w:rsidR="00BB28D2">
              <w:rPr>
                <w:b/>
                <w:sz w:val="23"/>
                <w:szCs w:val="23"/>
              </w:rPr>
              <w:t>IMPLEMENTATION</w:t>
            </w:r>
          </w:p>
        </w:tc>
        <w:tc>
          <w:tcPr>
            <w:tcW w:w="585" w:type="pct"/>
            <w:vAlign w:val="center"/>
          </w:tcPr>
          <w:p w14:paraId="53EA8D7F" w14:textId="2C96D29D" w:rsidR="00AC6D2A" w:rsidRPr="000F46F7" w:rsidRDefault="003B0029" w:rsidP="00AC6D2A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15</w:t>
            </w:r>
          </w:p>
        </w:tc>
      </w:tr>
      <w:tr w:rsidR="00AC6D2A" w:rsidRPr="000F46F7" w14:paraId="54201357" w14:textId="77777777" w:rsidTr="00CE61E9">
        <w:trPr>
          <w:trHeight w:val="470"/>
        </w:trPr>
        <w:tc>
          <w:tcPr>
            <w:tcW w:w="797" w:type="pct"/>
            <w:vAlign w:val="center"/>
          </w:tcPr>
          <w:p w14:paraId="07293DA4" w14:textId="6D92E5A4" w:rsidR="00AC6D2A" w:rsidRPr="000F46F7" w:rsidRDefault="00AC6D2A" w:rsidP="00AC6D2A">
            <w:pPr>
              <w:pStyle w:val="TableParagraph"/>
              <w:ind w:left="142"/>
              <w:jc w:val="center"/>
              <w:rPr>
                <w:b/>
                <w:w w:val="99"/>
                <w:sz w:val="23"/>
                <w:szCs w:val="23"/>
              </w:rPr>
            </w:pPr>
            <w:r>
              <w:rPr>
                <w:b/>
                <w:w w:val="99"/>
                <w:sz w:val="23"/>
                <w:szCs w:val="23"/>
              </w:rPr>
              <w:t>7</w:t>
            </w:r>
          </w:p>
        </w:tc>
        <w:tc>
          <w:tcPr>
            <w:tcW w:w="3618" w:type="pct"/>
            <w:gridSpan w:val="3"/>
            <w:vAlign w:val="center"/>
          </w:tcPr>
          <w:p w14:paraId="542E7F7D" w14:textId="65F4E160" w:rsidR="00AC6D2A" w:rsidRPr="008B7C63" w:rsidRDefault="004064BD" w:rsidP="00AC6D2A">
            <w:pPr>
              <w:pStyle w:val="TableParagraph"/>
              <w:ind w:left="283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ISCUSSION, </w:t>
            </w:r>
            <w:r w:rsidR="00AC6D2A" w:rsidRPr="008B7C63">
              <w:rPr>
                <w:b/>
                <w:bCs/>
                <w:sz w:val="23"/>
                <w:szCs w:val="23"/>
              </w:rPr>
              <w:t>OBSERVATIONS AND INTERPRETATIONS</w:t>
            </w:r>
          </w:p>
        </w:tc>
        <w:tc>
          <w:tcPr>
            <w:tcW w:w="585" w:type="pct"/>
            <w:vAlign w:val="center"/>
          </w:tcPr>
          <w:p w14:paraId="16DDC01F" w14:textId="395EA4BA" w:rsidR="00AC6D2A" w:rsidRPr="000F46F7" w:rsidRDefault="003B0029" w:rsidP="00AC6D2A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2</w:t>
            </w:r>
            <w:r w:rsidR="004064BD">
              <w:rPr>
                <w:b/>
                <w:sz w:val="23"/>
                <w:szCs w:val="23"/>
              </w:rPr>
              <w:t>7</w:t>
            </w:r>
          </w:p>
        </w:tc>
      </w:tr>
      <w:tr w:rsidR="00AC6D2A" w:rsidRPr="000F46F7" w14:paraId="5E24696C" w14:textId="77777777" w:rsidTr="00CE61E9">
        <w:trPr>
          <w:trHeight w:val="457"/>
        </w:trPr>
        <w:tc>
          <w:tcPr>
            <w:tcW w:w="797" w:type="pct"/>
            <w:vAlign w:val="center"/>
          </w:tcPr>
          <w:p w14:paraId="734EC4E4" w14:textId="1B1FBA8F" w:rsidR="00AC6D2A" w:rsidRPr="000F46F7" w:rsidRDefault="00AC6D2A" w:rsidP="00AC6D2A">
            <w:pPr>
              <w:pStyle w:val="TableParagraph"/>
              <w:ind w:left="142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8</w:t>
            </w:r>
          </w:p>
        </w:tc>
        <w:tc>
          <w:tcPr>
            <w:tcW w:w="3618" w:type="pct"/>
            <w:gridSpan w:val="3"/>
            <w:vAlign w:val="center"/>
          </w:tcPr>
          <w:p w14:paraId="2FE460E8" w14:textId="77777777" w:rsidR="00AC6D2A" w:rsidRPr="000F46F7" w:rsidRDefault="00AC6D2A" w:rsidP="00AC6D2A">
            <w:pPr>
              <w:pStyle w:val="TableParagraph"/>
              <w:ind w:left="283"/>
              <w:rPr>
                <w:b/>
                <w:sz w:val="23"/>
                <w:szCs w:val="23"/>
              </w:rPr>
            </w:pPr>
            <w:bookmarkStart w:id="0" w:name="_Hlk202103845"/>
            <w:r w:rsidRPr="000F46F7">
              <w:rPr>
                <w:b/>
                <w:sz w:val="23"/>
                <w:szCs w:val="23"/>
              </w:rPr>
              <w:t>CONCLUSION &amp; FUTURE SCOPE</w:t>
            </w:r>
            <w:bookmarkEnd w:id="0"/>
          </w:p>
        </w:tc>
        <w:tc>
          <w:tcPr>
            <w:tcW w:w="585" w:type="pct"/>
            <w:vAlign w:val="center"/>
          </w:tcPr>
          <w:p w14:paraId="67666458" w14:textId="71CD3CCF" w:rsidR="00AC6D2A" w:rsidRPr="000F46F7" w:rsidRDefault="004064BD" w:rsidP="00AC6D2A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32</w:t>
            </w:r>
          </w:p>
        </w:tc>
      </w:tr>
      <w:tr w:rsidR="00AC6D2A" w:rsidRPr="000F46F7" w14:paraId="2A8593E4" w14:textId="77777777" w:rsidTr="00CE61E9">
        <w:trPr>
          <w:trHeight w:val="448"/>
        </w:trPr>
        <w:tc>
          <w:tcPr>
            <w:tcW w:w="797" w:type="pct"/>
            <w:vAlign w:val="center"/>
          </w:tcPr>
          <w:p w14:paraId="35ED2BD4" w14:textId="050055A5" w:rsidR="00AC6D2A" w:rsidRPr="00837E66" w:rsidRDefault="00AC6D2A" w:rsidP="00AC6D2A">
            <w:pPr>
              <w:pStyle w:val="TableParagraph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  9</w:t>
            </w:r>
          </w:p>
        </w:tc>
        <w:tc>
          <w:tcPr>
            <w:tcW w:w="3618" w:type="pct"/>
            <w:gridSpan w:val="3"/>
            <w:vAlign w:val="center"/>
          </w:tcPr>
          <w:p w14:paraId="66B72474" w14:textId="77777777" w:rsidR="00AC6D2A" w:rsidRPr="000F46F7" w:rsidRDefault="00AC6D2A" w:rsidP="00AC6D2A">
            <w:pPr>
              <w:pStyle w:val="TableParagraph"/>
              <w:ind w:left="283"/>
              <w:rPr>
                <w:b/>
                <w:sz w:val="23"/>
                <w:szCs w:val="23"/>
              </w:rPr>
            </w:pPr>
            <w:r w:rsidRPr="000F46F7">
              <w:rPr>
                <w:b/>
                <w:sz w:val="23"/>
                <w:szCs w:val="23"/>
              </w:rPr>
              <w:t>REFERENCE</w:t>
            </w:r>
          </w:p>
        </w:tc>
        <w:tc>
          <w:tcPr>
            <w:tcW w:w="585" w:type="pct"/>
            <w:vAlign w:val="center"/>
          </w:tcPr>
          <w:p w14:paraId="1AFE5813" w14:textId="1BDE2F9A" w:rsidR="00AC6D2A" w:rsidRPr="000F46F7" w:rsidRDefault="003B0029" w:rsidP="00AC6D2A">
            <w:pPr>
              <w:pStyle w:val="TableParagraph"/>
              <w:ind w:left="6"/>
              <w:jc w:val="center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3</w:t>
            </w:r>
            <w:r w:rsidR="004064BD">
              <w:rPr>
                <w:b/>
                <w:sz w:val="23"/>
                <w:szCs w:val="23"/>
              </w:rPr>
              <w:t>4</w:t>
            </w:r>
          </w:p>
        </w:tc>
      </w:tr>
    </w:tbl>
    <w:p w14:paraId="2D3161A3" w14:textId="77777777" w:rsidR="00BD4D88" w:rsidRDefault="00BD4D88" w:rsidP="00C36AE9">
      <w:pPr>
        <w:rPr>
          <w:rFonts w:ascii="Times New Roman" w:eastAsia="Times New Roman" w:hAnsi="Times New Roman" w:cs="Times New Roman"/>
          <w:b/>
          <w:bCs/>
          <w:sz w:val="28"/>
          <w:szCs w:val="28"/>
          <w:lang w:val="en-US" w:bidi="en-US"/>
        </w:rPr>
      </w:pPr>
    </w:p>
    <w:sectPr w:rsidR="00BD4D88" w:rsidSect="00BD4D8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type w:val="continuous"/>
      <w:pgSz w:w="11906" w:h="16838"/>
      <w:pgMar w:top="1134" w:right="1134" w:bottom="1134" w:left="1134" w:header="397" w:footer="397" w:gutter="0"/>
      <w:pgNumType w:fmt="low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DC51E2" w14:textId="77777777" w:rsidR="002226A3" w:rsidRDefault="002226A3" w:rsidP="00BD4D88">
      <w:pPr>
        <w:spacing w:after="0" w:line="240" w:lineRule="auto"/>
      </w:pPr>
      <w:r>
        <w:separator/>
      </w:r>
    </w:p>
  </w:endnote>
  <w:endnote w:type="continuationSeparator" w:id="0">
    <w:p w14:paraId="12EC2A7C" w14:textId="77777777" w:rsidR="002226A3" w:rsidRDefault="002226A3" w:rsidP="00BD4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FC0B1" w14:textId="77777777" w:rsidR="00FE5B7F" w:rsidRDefault="00FE5B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BAA7A0" w14:textId="3218AAD6" w:rsidR="00BD4D88" w:rsidRDefault="00BD4D88">
    <w:pPr>
      <w:pStyle w:val="Footer"/>
      <w:jc w:val="center"/>
    </w:pPr>
  </w:p>
  <w:p w14:paraId="06AAAA93" w14:textId="77777777" w:rsidR="00BD4D88" w:rsidRDefault="00BD4D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7757C6" w14:textId="77777777" w:rsidR="00FE5B7F" w:rsidRDefault="00FE5B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A3A16" w14:textId="77777777" w:rsidR="002226A3" w:rsidRDefault="002226A3" w:rsidP="00BD4D88">
      <w:pPr>
        <w:spacing w:after="0" w:line="240" w:lineRule="auto"/>
      </w:pPr>
      <w:r>
        <w:separator/>
      </w:r>
    </w:p>
  </w:footnote>
  <w:footnote w:type="continuationSeparator" w:id="0">
    <w:p w14:paraId="517F230C" w14:textId="77777777" w:rsidR="002226A3" w:rsidRDefault="002226A3" w:rsidP="00BD4D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8989C" w14:textId="77777777" w:rsidR="00FE5B7F" w:rsidRDefault="00FE5B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925BD" w14:textId="77777777" w:rsidR="00FE5B7F" w:rsidRDefault="00FE5B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A3E82" w14:textId="77777777" w:rsidR="00FE5B7F" w:rsidRDefault="00FE5B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ws7S0MDAzNTUwNDJU0lEKTi0uzszPAykwrAUADDs3pCwAAAA="/>
  </w:docVars>
  <w:rsids>
    <w:rsidRoot w:val="00C36AE9"/>
    <w:rsid w:val="00116606"/>
    <w:rsid w:val="002226A3"/>
    <w:rsid w:val="00262587"/>
    <w:rsid w:val="00266D0D"/>
    <w:rsid w:val="002E33C1"/>
    <w:rsid w:val="003B0029"/>
    <w:rsid w:val="003C06A0"/>
    <w:rsid w:val="004064BD"/>
    <w:rsid w:val="004427DE"/>
    <w:rsid w:val="00467917"/>
    <w:rsid w:val="0049095A"/>
    <w:rsid w:val="004D4A9C"/>
    <w:rsid w:val="004F57CC"/>
    <w:rsid w:val="00601B64"/>
    <w:rsid w:val="00607D3D"/>
    <w:rsid w:val="006248B4"/>
    <w:rsid w:val="00717698"/>
    <w:rsid w:val="007E62EC"/>
    <w:rsid w:val="00837E66"/>
    <w:rsid w:val="008B7C63"/>
    <w:rsid w:val="00991245"/>
    <w:rsid w:val="00A574E1"/>
    <w:rsid w:val="00A60960"/>
    <w:rsid w:val="00A730D1"/>
    <w:rsid w:val="00AC6D2A"/>
    <w:rsid w:val="00AF735E"/>
    <w:rsid w:val="00BB28D2"/>
    <w:rsid w:val="00BB5DAF"/>
    <w:rsid w:val="00BD0FF3"/>
    <w:rsid w:val="00BD4D88"/>
    <w:rsid w:val="00C36AE9"/>
    <w:rsid w:val="00CE61E9"/>
    <w:rsid w:val="00D510BA"/>
    <w:rsid w:val="00E47E2A"/>
    <w:rsid w:val="00F0578E"/>
    <w:rsid w:val="00FE5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79A167"/>
  <w15:chartTrackingRefBased/>
  <w15:docId w15:val="{B1BB66FB-E281-4D0E-8FEF-8DA5569D9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7CC"/>
    <w:rPr>
      <w:kern w:val="0"/>
      <w14:ligatures w14:val="none"/>
    </w:rPr>
  </w:style>
  <w:style w:type="paragraph" w:styleId="Heading2">
    <w:name w:val="heading 2"/>
    <w:basedOn w:val="Normal"/>
    <w:link w:val="Heading2Char"/>
    <w:uiPriority w:val="1"/>
    <w:qFormat/>
    <w:rsid w:val="00C36AE9"/>
    <w:pPr>
      <w:widowControl w:val="0"/>
      <w:autoSpaceDE w:val="0"/>
      <w:autoSpaceDN w:val="0"/>
      <w:spacing w:before="78" w:after="0" w:line="240" w:lineRule="auto"/>
      <w:ind w:left="1291" w:right="1589"/>
      <w:jc w:val="center"/>
      <w:outlineLvl w:val="1"/>
    </w:pPr>
    <w:rPr>
      <w:rFonts w:ascii="Times New Roman" w:eastAsia="Times New Roman" w:hAnsi="Times New Roman" w:cs="Times New Roman"/>
      <w:b/>
      <w:bCs/>
      <w:sz w:val="28"/>
      <w:szCs w:val="28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C36AE9"/>
    <w:rPr>
      <w:rFonts w:ascii="Times New Roman" w:eastAsia="Times New Roman" w:hAnsi="Times New Roman" w:cs="Times New Roman"/>
      <w:b/>
      <w:bCs/>
      <w:kern w:val="0"/>
      <w:sz w:val="28"/>
      <w:szCs w:val="28"/>
      <w:lang w:val="en-US" w:bidi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C36AE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36AE9"/>
    <w:rPr>
      <w:rFonts w:ascii="Times New Roman" w:eastAsia="Times New Roman" w:hAnsi="Times New Roman" w:cs="Times New Roman"/>
      <w:kern w:val="0"/>
      <w:sz w:val="28"/>
      <w:szCs w:val="28"/>
      <w:lang w:val="en-US" w:bidi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C36AE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BD4D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D88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D4D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D88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 R</dc:creator>
  <cp:keywords/>
  <dc:description/>
  <cp:lastModifiedBy>Sudhan R</cp:lastModifiedBy>
  <cp:revision>17</cp:revision>
  <dcterms:created xsi:type="dcterms:W3CDTF">2024-06-28T17:39:00Z</dcterms:created>
  <dcterms:modified xsi:type="dcterms:W3CDTF">2025-07-02T07:46:00Z</dcterms:modified>
</cp:coreProperties>
</file>